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B0911B" w14:textId="77777777" w:rsidR="00390912" w:rsidRPr="0031338D" w:rsidRDefault="005566B6" w:rsidP="00390912">
      <w:pPr>
        <w:jc w:val="center"/>
        <w:rPr>
          <w:rFonts w:ascii="Arial" w:hAnsi="Arial" w:cs="Arial"/>
          <w:b/>
          <w:bCs/>
          <w:sz w:val="44"/>
          <w:szCs w:val="44"/>
          <w:u w:val="single"/>
        </w:rPr>
      </w:pPr>
      <w:r w:rsidRPr="0031338D">
        <w:rPr>
          <w:rFonts w:ascii="Arial" w:hAnsi="Arial" w:cs="Arial"/>
          <w:b/>
          <w:bCs/>
          <w:sz w:val="44"/>
          <w:szCs w:val="44"/>
          <w:u w:val="single"/>
        </w:rPr>
        <w:t>COMPLAINT</w:t>
      </w:r>
      <w:r w:rsidR="00390912" w:rsidRPr="0031338D">
        <w:rPr>
          <w:rFonts w:ascii="Arial" w:hAnsi="Arial" w:cs="Arial"/>
          <w:b/>
          <w:bCs/>
          <w:sz w:val="44"/>
          <w:szCs w:val="44"/>
          <w:u w:val="single"/>
        </w:rPr>
        <w:t xml:space="preserve"> RECO</w:t>
      </w:r>
      <w:bookmarkStart w:id="0" w:name="_GoBack"/>
      <w:bookmarkEnd w:id="0"/>
      <w:r w:rsidR="00390912" w:rsidRPr="0031338D">
        <w:rPr>
          <w:rFonts w:ascii="Arial" w:hAnsi="Arial" w:cs="Arial"/>
          <w:b/>
          <w:bCs/>
          <w:sz w:val="44"/>
          <w:szCs w:val="44"/>
          <w:u w:val="single"/>
        </w:rPr>
        <w:t>RD</w:t>
      </w:r>
    </w:p>
    <w:p w14:paraId="76BB7892" w14:textId="77777777" w:rsidR="0031338D" w:rsidRDefault="00390912" w:rsidP="00390912">
      <w:pPr>
        <w:rPr>
          <w:rFonts w:ascii="Arial" w:hAnsi="Arial" w:cs="Arial"/>
          <w:bCs/>
          <w:sz w:val="28"/>
          <w:szCs w:val="28"/>
        </w:rPr>
      </w:pPr>
      <w:r w:rsidRPr="0031338D">
        <w:rPr>
          <w:rFonts w:ascii="Arial" w:hAnsi="Arial" w:cs="Arial"/>
          <w:bCs/>
          <w:sz w:val="28"/>
          <w:szCs w:val="28"/>
        </w:rPr>
        <w:tab/>
      </w:r>
    </w:p>
    <w:p w14:paraId="110D68FC" w14:textId="77777777" w:rsidR="00390912" w:rsidRPr="0031338D" w:rsidRDefault="00390912" w:rsidP="00390912">
      <w:pPr>
        <w:rPr>
          <w:rFonts w:ascii="Arial" w:hAnsi="Arial" w:cs="Arial"/>
          <w:bCs/>
          <w:sz w:val="28"/>
          <w:szCs w:val="28"/>
        </w:rPr>
      </w:pPr>
      <w:r w:rsidRPr="0031338D">
        <w:rPr>
          <w:rFonts w:ascii="Arial" w:hAnsi="Arial" w:cs="Arial"/>
          <w:bCs/>
          <w:sz w:val="28"/>
          <w:szCs w:val="28"/>
        </w:rPr>
        <w:t>Name of complainant:</w:t>
      </w:r>
    </w:p>
    <w:p w14:paraId="4A814D69" w14:textId="77777777" w:rsidR="009575D5" w:rsidRPr="0031338D" w:rsidRDefault="009575D5" w:rsidP="009575D5">
      <w:pPr>
        <w:rPr>
          <w:rFonts w:ascii="Arial" w:hAnsi="Arial" w:cs="Arial"/>
          <w:lang w:val="en-AU"/>
        </w:rPr>
      </w:pPr>
    </w:p>
    <w:p w14:paraId="5D838205" w14:textId="77777777" w:rsidR="00390912" w:rsidRPr="0031338D" w:rsidRDefault="00C02E89" w:rsidP="00390912">
      <w:pPr>
        <w:rPr>
          <w:rFonts w:ascii="Arial" w:hAnsi="Arial" w:cs="Arial"/>
          <w:kern w:val="0"/>
          <w:sz w:val="24"/>
          <w:szCs w:val="24"/>
        </w:rPr>
      </w:pPr>
      <w:r w:rsidRPr="0031338D">
        <w:rPr>
          <w:rFonts w:ascii="Arial" w:hAnsi="Arial" w:cs="Arial"/>
          <w:noProof/>
          <w:kern w:val="0"/>
          <w:sz w:val="24"/>
          <w:szCs w:val="24"/>
          <w:lang w:val="en-AU" w:eastAsia="en-AU"/>
        </w:rPr>
        <mc:AlternateContent>
          <mc:Choice Requires="wps">
            <w:drawing>
              <wp:anchor distT="36576" distB="36576" distL="36576" distR="36576" simplePos="0" relativeHeight="251658240" behindDoc="0" locked="0" layoutInCell="1" allowOverlap="1" wp14:anchorId="36BF6B7A" wp14:editId="688AFA90">
                <wp:simplePos x="0" y="0"/>
                <wp:positionH relativeFrom="column">
                  <wp:posOffset>360045</wp:posOffset>
                </wp:positionH>
                <wp:positionV relativeFrom="paragraph">
                  <wp:posOffset>1764030</wp:posOffset>
                </wp:positionV>
                <wp:extent cx="6840220" cy="396240"/>
                <wp:effectExtent l="0" t="0" r="635" b="4445"/>
                <wp:wrapNone/>
                <wp:docPr id="2" name="Control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840220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7E955D" id="Control 9" o:spid="_x0000_s1026" style="position:absolute;margin-left:28.35pt;margin-top:138.9pt;width:538.6pt;height:31.2pt;z-index:2516582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" filled="f" stroked="f" insetpen="t">
                <v:shadow color="#ccc"/>
                <o:lock v:ext="edit" shapetype="t"/>
                <v:textbox inset="0,0,0,0"/>
              </v:rect>
            </w:pict>
          </mc:Fallback>
        </mc:AlternateContent>
      </w:r>
    </w:p>
    <w:tbl>
      <w:tblPr>
        <w:tblW w:w="107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7"/>
        <w:gridCol w:w="4346"/>
        <w:gridCol w:w="898"/>
        <w:gridCol w:w="3411"/>
      </w:tblGrid>
      <w:tr w:rsidR="004B1764" w:rsidRPr="0031338D" w14:paraId="4B580D5C" w14:textId="77777777" w:rsidTr="004B1764">
        <w:trPr>
          <w:trHeight w:val="390"/>
        </w:trPr>
        <w:tc>
          <w:tcPr>
            <w:tcW w:w="21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191FE198" w14:textId="77777777" w:rsidR="004B1764" w:rsidRPr="0031338D" w:rsidRDefault="004B1764" w:rsidP="004B1764">
            <w:pPr>
              <w:rPr>
                <w:rFonts w:ascii="Arial" w:hAnsi="Arial" w:cs="Arial"/>
                <w:color w:val="000000"/>
              </w:rPr>
            </w:pPr>
            <w:r w:rsidRPr="0031338D">
              <w:rPr>
                <w:rFonts w:ascii="Arial" w:hAnsi="Arial" w:cs="Arial"/>
              </w:rPr>
              <w:t>Date complaint made:</w:t>
            </w:r>
          </w:p>
        </w:tc>
        <w:tc>
          <w:tcPr>
            <w:tcW w:w="43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1E4DA5" w14:textId="77777777" w:rsidR="004B1764" w:rsidRPr="0031338D" w:rsidRDefault="004B1764" w:rsidP="004B1764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8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6095B371" w14:textId="77777777" w:rsidR="004B1764" w:rsidRPr="0031338D" w:rsidRDefault="004B1764" w:rsidP="004B1764">
            <w:pPr>
              <w:rPr>
                <w:rFonts w:ascii="Arial" w:hAnsi="Arial" w:cs="Arial"/>
                <w:color w:val="000000"/>
              </w:rPr>
            </w:pPr>
            <w:r w:rsidRPr="0031338D">
              <w:rPr>
                <w:rFonts w:ascii="Arial" w:hAnsi="Arial" w:cs="Arial"/>
              </w:rPr>
              <w:t>Time:</w:t>
            </w:r>
          </w:p>
        </w:tc>
        <w:tc>
          <w:tcPr>
            <w:tcW w:w="3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A11E3AB" w14:textId="77777777" w:rsidR="004B1764" w:rsidRPr="0031338D" w:rsidRDefault="004B1764" w:rsidP="004B1764">
            <w:pPr>
              <w:rPr>
                <w:rFonts w:ascii="Arial" w:hAnsi="Arial" w:cs="Arial"/>
                <w:color w:val="000000"/>
              </w:rPr>
            </w:pPr>
          </w:p>
        </w:tc>
      </w:tr>
    </w:tbl>
    <w:p w14:paraId="0C054E07" w14:textId="77777777" w:rsidR="00390912" w:rsidRPr="0031338D" w:rsidRDefault="00C02E89" w:rsidP="00390912">
      <w:pPr>
        <w:rPr>
          <w:rFonts w:ascii="Arial" w:hAnsi="Arial" w:cs="Arial"/>
          <w:kern w:val="0"/>
        </w:rPr>
      </w:pPr>
      <w:r w:rsidRPr="0031338D">
        <w:rPr>
          <w:rFonts w:ascii="Arial" w:hAnsi="Arial" w:cs="Arial"/>
          <w:noProof/>
          <w:kern w:val="0"/>
          <w:lang w:val="en-AU" w:eastAsia="en-AU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36BB5EF3" wp14:editId="4D3654B0">
                <wp:simplePos x="0" y="0"/>
                <wp:positionH relativeFrom="column">
                  <wp:posOffset>360045</wp:posOffset>
                </wp:positionH>
                <wp:positionV relativeFrom="paragraph">
                  <wp:posOffset>2195830</wp:posOffset>
                </wp:positionV>
                <wp:extent cx="6840220" cy="8136255"/>
                <wp:effectExtent l="0" t="635" r="635" b="0"/>
                <wp:wrapNone/>
                <wp:docPr id="1" name="Control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 noChangeShapeType="1"/>
                      </wps:cNvSpPr>
                      <wps:spPr bwMode="auto">
                        <a:xfrm>
                          <a:off x="0" y="0"/>
                          <a:ext cx="6840220" cy="8136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algn="in">
                              <a:noFill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D4B1B2" id="Control 10" o:spid="_x0000_s1026" style="position:absolute;margin-left:28.35pt;margin-top:172.9pt;width:538.6pt;height:640.6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" filled="f" stroked="f" insetpen="t">
                <v:shadow color="#ccc"/>
                <o:lock v:ext="edit" shapetype="t"/>
                <v:textbox inset="0,0,0,0"/>
              </v:rect>
            </w:pict>
          </mc:Fallback>
        </mc:AlternateContent>
      </w:r>
    </w:p>
    <w:tbl>
      <w:tblPr>
        <w:tblW w:w="107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72"/>
      </w:tblGrid>
      <w:tr w:rsidR="00390912" w:rsidRPr="0031338D" w14:paraId="07E1DD42" w14:textId="77777777" w:rsidTr="000B2415">
        <w:trPr>
          <w:trHeight w:val="330"/>
        </w:trPr>
        <w:tc>
          <w:tcPr>
            <w:tcW w:w="107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28F2095" w14:textId="77777777" w:rsidR="00390912" w:rsidRPr="0031338D" w:rsidRDefault="00390912" w:rsidP="000B2415">
            <w:pPr>
              <w:rPr>
                <w:rFonts w:ascii="Arial" w:hAnsi="Arial" w:cs="Arial"/>
                <w:color w:val="000000"/>
              </w:rPr>
            </w:pPr>
            <w:r w:rsidRPr="0031338D">
              <w:rPr>
                <w:rFonts w:ascii="Arial" w:hAnsi="Arial" w:cs="Arial"/>
              </w:rPr>
              <w:t>Summary of complaint</w:t>
            </w:r>
          </w:p>
        </w:tc>
      </w:tr>
      <w:tr w:rsidR="00390912" w:rsidRPr="0031338D" w14:paraId="67E432B7" w14:textId="77777777" w:rsidTr="00390912">
        <w:trPr>
          <w:trHeight w:val="3380"/>
        </w:trPr>
        <w:tc>
          <w:tcPr>
            <w:tcW w:w="107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7EF1DA61" w14:textId="77777777" w:rsidR="00390912" w:rsidRPr="0031338D" w:rsidRDefault="00390912">
            <w:pPr>
              <w:rPr>
                <w:rFonts w:ascii="Arial" w:hAnsi="Arial" w:cs="Arial"/>
                <w:color w:val="000000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1F53BE4A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6AB7EAE2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2CBABD50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12FD7E68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21E7152E" w14:textId="77777777" w:rsidR="00390912" w:rsidRPr="0031338D" w:rsidRDefault="00390912">
            <w:pPr>
              <w:jc w:val="both"/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39243E6F" w14:textId="77777777" w:rsidR="00A62697" w:rsidRPr="0031338D" w:rsidRDefault="00A62697">
            <w:pPr>
              <w:jc w:val="both"/>
              <w:rPr>
                <w:rFonts w:ascii="Arial" w:hAnsi="Arial" w:cs="Arial"/>
              </w:rPr>
            </w:pPr>
          </w:p>
          <w:p w14:paraId="3E7BEF0F" w14:textId="77777777" w:rsidR="00A62697" w:rsidRPr="0031338D" w:rsidRDefault="00A62697">
            <w:pPr>
              <w:jc w:val="both"/>
              <w:rPr>
                <w:rFonts w:ascii="Arial" w:hAnsi="Arial" w:cs="Arial"/>
              </w:rPr>
            </w:pPr>
          </w:p>
          <w:p w14:paraId="338ED7E9" w14:textId="77777777" w:rsidR="00A62697" w:rsidRPr="0031338D" w:rsidRDefault="00A62697">
            <w:pPr>
              <w:jc w:val="both"/>
              <w:rPr>
                <w:rFonts w:ascii="Arial" w:hAnsi="Arial" w:cs="Arial"/>
              </w:rPr>
            </w:pPr>
          </w:p>
          <w:p w14:paraId="09FDC7BC" w14:textId="77777777" w:rsidR="00390912" w:rsidRPr="0031338D" w:rsidRDefault="00390912">
            <w:pPr>
              <w:jc w:val="right"/>
              <w:rPr>
                <w:rFonts w:ascii="Arial" w:hAnsi="Arial" w:cs="Arial"/>
                <w:color w:val="000000"/>
              </w:rPr>
            </w:pPr>
          </w:p>
        </w:tc>
      </w:tr>
      <w:tr w:rsidR="00390912" w:rsidRPr="0031338D" w14:paraId="4C7028BF" w14:textId="77777777" w:rsidTr="000B2415">
        <w:trPr>
          <w:trHeight w:val="316"/>
        </w:trPr>
        <w:tc>
          <w:tcPr>
            <w:tcW w:w="107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387A71E5" w14:textId="77777777" w:rsidR="00390912" w:rsidRPr="0031338D" w:rsidRDefault="00390912" w:rsidP="000B2415">
            <w:pPr>
              <w:rPr>
                <w:rFonts w:ascii="Arial" w:hAnsi="Arial" w:cs="Arial"/>
                <w:color w:val="000000"/>
              </w:rPr>
            </w:pPr>
            <w:r w:rsidRPr="0031338D">
              <w:rPr>
                <w:rFonts w:ascii="Arial" w:hAnsi="Arial" w:cs="Arial"/>
              </w:rPr>
              <w:t>Summary of discussion:</w:t>
            </w:r>
          </w:p>
        </w:tc>
      </w:tr>
      <w:tr w:rsidR="00390912" w:rsidRPr="0031338D" w14:paraId="4AADD42D" w14:textId="77777777" w:rsidTr="00AE41F7">
        <w:trPr>
          <w:trHeight w:val="3129"/>
        </w:trPr>
        <w:tc>
          <w:tcPr>
            <w:tcW w:w="107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05D7F6F7" w14:textId="77777777" w:rsidR="00390912" w:rsidRPr="0031338D" w:rsidRDefault="00390912">
            <w:pPr>
              <w:rPr>
                <w:rFonts w:ascii="Arial" w:hAnsi="Arial" w:cs="Arial"/>
                <w:color w:val="000000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492A1176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6DECAA64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2B51A5F5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76586392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37F0C164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2A37DBCB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3BF7B2A5" w14:textId="77777777" w:rsidR="00AE41F7" w:rsidRPr="0031338D" w:rsidRDefault="00AE41F7">
            <w:pPr>
              <w:rPr>
                <w:rFonts w:ascii="Arial" w:hAnsi="Arial" w:cs="Arial"/>
              </w:rPr>
            </w:pPr>
          </w:p>
          <w:p w14:paraId="288D2AC0" w14:textId="77777777" w:rsidR="00390912" w:rsidRPr="0031338D" w:rsidRDefault="00390912">
            <w:pPr>
              <w:rPr>
                <w:rFonts w:ascii="Arial" w:hAnsi="Arial" w:cs="Arial"/>
                <w:color w:val="000000"/>
              </w:rPr>
            </w:pPr>
          </w:p>
        </w:tc>
      </w:tr>
      <w:tr w:rsidR="00390912" w:rsidRPr="0031338D" w14:paraId="7F541D00" w14:textId="77777777" w:rsidTr="000B2415">
        <w:trPr>
          <w:trHeight w:val="288"/>
        </w:trPr>
        <w:tc>
          <w:tcPr>
            <w:tcW w:w="107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09B1A6AE" w14:textId="77777777" w:rsidR="00390912" w:rsidRPr="0031338D" w:rsidRDefault="000B2415" w:rsidP="000B241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Resolution sought:</w:t>
            </w:r>
          </w:p>
        </w:tc>
      </w:tr>
      <w:tr w:rsidR="00390912" w:rsidRPr="0031338D" w14:paraId="1A6A6D38" w14:textId="77777777" w:rsidTr="00390912">
        <w:trPr>
          <w:trHeight w:val="1844"/>
        </w:trPr>
        <w:tc>
          <w:tcPr>
            <w:tcW w:w="107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  <w:hideMark/>
          </w:tcPr>
          <w:p w14:paraId="58E98741" w14:textId="77777777" w:rsidR="00390912" w:rsidRPr="0031338D" w:rsidRDefault="00390912">
            <w:pPr>
              <w:rPr>
                <w:rFonts w:ascii="Arial" w:hAnsi="Arial" w:cs="Arial"/>
                <w:color w:val="000000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11F6A501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3E24C96A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244FCE3D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24A7AEC3" w14:textId="77777777" w:rsidR="00390912" w:rsidRPr="0031338D" w:rsidRDefault="00390912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 </w:t>
            </w:r>
          </w:p>
          <w:p w14:paraId="4FE835F2" w14:textId="77777777" w:rsidR="00390912" w:rsidRPr="0031338D" w:rsidRDefault="00390912">
            <w:pPr>
              <w:rPr>
                <w:rFonts w:ascii="Arial" w:hAnsi="Arial" w:cs="Arial"/>
                <w:color w:val="000000"/>
              </w:rPr>
            </w:pPr>
          </w:p>
        </w:tc>
      </w:tr>
      <w:tr w:rsidR="000B2415" w:rsidRPr="0031338D" w14:paraId="3562444F" w14:textId="77777777" w:rsidTr="000B2415">
        <w:trPr>
          <w:trHeight w:val="283"/>
        </w:trPr>
        <w:tc>
          <w:tcPr>
            <w:tcW w:w="107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7FECAAD2" w14:textId="77777777" w:rsidR="000B2415" w:rsidRPr="0031338D" w:rsidRDefault="000B2415" w:rsidP="000B2415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 xml:space="preserve">Further action required by management? </w:t>
            </w:r>
            <w:sdt>
              <w:sdtPr>
                <w:rPr>
                  <w:rFonts w:ascii="Arial" w:hAnsi="Arial" w:cs="Arial"/>
                </w:rPr>
                <w:id w:val="-1835756471"/>
                <w:placeholder>
                  <w:docPart w:val="DefaultPlaceholder_1081868575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Pr="00450C6F">
                  <w:rPr>
                    <w:rStyle w:val="PlaceholderText"/>
                    <w:rFonts w:eastAsiaTheme="minorHAnsi"/>
                  </w:rPr>
                  <w:t>Choose an item.</w:t>
                </w:r>
              </w:sdtContent>
            </w:sdt>
          </w:p>
        </w:tc>
      </w:tr>
    </w:tbl>
    <w:p w14:paraId="707166E1" w14:textId="77777777" w:rsidR="003C7046" w:rsidRDefault="003C7046">
      <w:r>
        <w:br w:type="page"/>
      </w:r>
    </w:p>
    <w:tbl>
      <w:tblPr>
        <w:tblW w:w="107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2979"/>
        <w:gridCol w:w="2980"/>
        <w:gridCol w:w="2980"/>
      </w:tblGrid>
      <w:tr w:rsidR="000B2415" w:rsidRPr="0031338D" w14:paraId="4D336F39" w14:textId="77777777" w:rsidTr="000B2415">
        <w:trPr>
          <w:trHeight w:val="283"/>
        </w:trPr>
        <w:tc>
          <w:tcPr>
            <w:tcW w:w="1077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15E354A8" w14:textId="7AF3A798" w:rsidR="000B2415" w:rsidRPr="0031338D" w:rsidRDefault="000B24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Planned Action</w:t>
            </w:r>
          </w:p>
        </w:tc>
      </w:tr>
      <w:tr w:rsidR="000B2415" w:rsidRPr="0031338D" w14:paraId="04B59750" w14:textId="77777777" w:rsidTr="00390912">
        <w:trPr>
          <w:trHeight w:val="1844"/>
        </w:trPr>
        <w:tc>
          <w:tcPr>
            <w:tcW w:w="1077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58" w:type="dxa"/>
              <w:left w:w="58" w:type="dxa"/>
              <w:bottom w:w="58" w:type="dxa"/>
              <w:right w:w="58" w:type="dxa"/>
            </w:tcMar>
          </w:tcPr>
          <w:p w14:paraId="493EAE68" w14:textId="77777777" w:rsidR="000B2415" w:rsidRPr="0031338D" w:rsidRDefault="000B2415">
            <w:pPr>
              <w:rPr>
                <w:rFonts w:ascii="Arial" w:hAnsi="Arial" w:cs="Arial"/>
              </w:rPr>
            </w:pPr>
          </w:p>
        </w:tc>
      </w:tr>
      <w:tr w:rsidR="000B2415" w:rsidRPr="00390912" w14:paraId="573AD8FA" w14:textId="77777777" w:rsidTr="000B2415">
        <w:trPr>
          <w:trHeight w:val="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  <w:hideMark/>
          </w:tcPr>
          <w:p w14:paraId="457A8F23" w14:textId="77777777" w:rsidR="000B2415" w:rsidRPr="0031338D" w:rsidRDefault="000B2415" w:rsidP="000B241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</w:rPr>
              <w:t>Employee Name:</w:t>
            </w:r>
          </w:p>
        </w:tc>
        <w:tc>
          <w:tcPr>
            <w:tcW w:w="89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9D1F89A" w14:textId="77777777" w:rsidR="000B2415" w:rsidRPr="0031338D" w:rsidRDefault="000B2415" w:rsidP="000B2415">
            <w:pPr>
              <w:rPr>
                <w:rFonts w:ascii="Arial" w:hAnsi="Arial" w:cs="Arial"/>
                <w:color w:val="000000"/>
              </w:rPr>
            </w:pPr>
          </w:p>
        </w:tc>
      </w:tr>
      <w:tr w:rsidR="000B2415" w:rsidRPr="00390912" w14:paraId="23410746" w14:textId="77777777" w:rsidTr="000B2415">
        <w:trPr>
          <w:trHeight w:val="759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07A2CF08" w14:textId="77777777" w:rsidR="000B2415" w:rsidRDefault="000B2415" w:rsidP="000B24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:</w:t>
            </w:r>
            <w:r w:rsidRPr="0031338D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89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BED2214" w14:textId="77777777" w:rsidR="000B2415" w:rsidRPr="0031338D" w:rsidRDefault="000B2415" w:rsidP="000B2415">
            <w:pPr>
              <w:rPr>
                <w:rFonts w:ascii="Arial" w:hAnsi="Arial" w:cs="Arial"/>
                <w:color w:val="000000"/>
              </w:rPr>
            </w:pPr>
          </w:p>
        </w:tc>
      </w:tr>
      <w:tr w:rsidR="000B2415" w:rsidRPr="00390912" w14:paraId="07EB34BD" w14:textId="77777777" w:rsidTr="000B2415">
        <w:trPr>
          <w:trHeight w:val="2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14:paraId="10C0D024" w14:textId="77777777" w:rsidR="000B2415" w:rsidRDefault="000B2415" w:rsidP="000B2415">
            <w:pPr>
              <w:rPr>
                <w:rFonts w:ascii="Arial" w:hAnsi="Arial" w:cs="Arial"/>
              </w:rPr>
            </w:pPr>
            <w:r w:rsidRPr="0031338D">
              <w:rPr>
                <w:rFonts w:ascii="Arial" w:hAnsi="Arial" w:cs="Arial"/>
              </w:rPr>
              <w:t>Date:</w:t>
            </w:r>
          </w:p>
        </w:tc>
        <w:tc>
          <w:tcPr>
            <w:tcW w:w="2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FFDA209" w14:textId="77777777" w:rsidR="000B2415" w:rsidRPr="0031338D" w:rsidRDefault="000B2415" w:rsidP="000B2415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2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vAlign w:val="center"/>
          </w:tcPr>
          <w:p w14:paraId="503E0C82" w14:textId="77777777" w:rsidR="000B2415" w:rsidRPr="0031338D" w:rsidRDefault="000B2415" w:rsidP="000B2415">
            <w:pPr>
              <w:rPr>
                <w:rFonts w:ascii="Arial" w:hAnsi="Arial" w:cs="Arial"/>
                <w:color w:val="000000"/>
              </w:rPr>
            </w:pPr>
            <w:r w:rsidRPr="0031338D">
              <w:rPr>
                <w:rFonts w:ascii="Arial" w:hAnsi="Arial" w:cs="Arial"/>
              </w:rPr>
              <w:t xml:space="preserve">Date </w:t>
            </w:r>
            <w:r>
              <w:rPr>
                <w:rFonts w:ascii="Arial" w:hAnsi="Arial" w:cs="Arial"/>
              </w:rPr>
              <w:t>Approved Provider Notified</w:t>
            </w:r>
          </w:p>
        </w:tc>
        <w:tc>
          <w:tcPr>
            <w:tcW w:w="2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72BDE0" w14:textId="77777777" w:rsidR="000B2415" w:rsidRPr="0031338D" w:rsidRDefault="000B2415" w:rsidP="000B2415">
            <w:pPr>
              <w:rPr>
                <w:rFonts w:ascii="Arial" w:hAnsi="Arial" w:cs="Arial"/>
                <w:color w:val="000000"/>
              </w:rPr>
            </w:pPr>
          </w:p>
        </w:tc>
      </w:tr>
    </w:tbl>
    <w:p w14:paraId="6552DB99" w14:textId="77777777" w:rsidR="00BA0C74" w:rsidRPr="00390912" w:rsidRDefault="00BA0C74" w:rsidP="005566B6">
      <w:pPr>
        <w:rPr>
          <w:rFonts w:ascii="Comic Sans MS" w:hAnsi="Comic Sans MS"/>
        </w:rPr>
      </w:pPr>
    </w:p>
    <w:sectPr w:rsidR="00BA0C74" w:rsidRPr="00390912" w:rsidSect="00BA0C74">
      <w:headerReference w:type="default" r:id="rId6"/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F7B8A" w14:textId="77777777" w:rsidR="00F510EF" w:rsidRDefault="00F510EF" w:rsidP="00AE41F7">
      <w:r>
        <w:separator/>
      </w:r>
    </w:p>
  </w:endnote>
  <w:endnote w:type="continuationSeparator" w:id="0">
    <w:p w14:paraId="7BA2F3DB" w14:textId="77777777" w:rsidR="00F510EF" w:rsidRDefault="00F510EF" w:rsidP="00AE4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93565" w14:textId="77777777" w:rsidR="00AE41F7" w:rsidRDefault="0031338D">
    <w:pPr>
      <w:pStyle w:val="Footer"/>
    </w:pPr>
    <w:r>
      <w:t>V3 2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BB78F" w14:textId="77777777" w:rsidR="00F510EF" w:rsidRDefault="00F510EF" w:rsidP="00AE41F7">
      <w:r>
        <w:separator/>
      </w:r>
    </w:p>
  </w:footnote>
  <w:footnote w:type="continuationSeparator" w:id="0">
    <w:p w14:paraId="0A9D2433" w14:textId="77777777" w:rsidR="00F510EF" w:rsidRDefault="00F510EF" w:rsidP="00AE4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2759772"/>
      <w:docPartObj>
        <w:docPartGallery w:val="Watermarks"/>
        <w:docPartUnique/>
      </w:docPartObj>
    </w:sdtPr>
    <w:sdtEndPr/>
    <w:sdtContent>
      <w:p w14:paraId="74F3452C" w14:textId="77777777" w:rsidR="009E6A33" w:rsidRDefault="003C7046">
        <w:pPr>
          <w:pStyle w:val="Header"/>
        </w:pPr>
        <w:r>
          <w:rPr>
            <w:noProof/>
            <w:lang w:eastAsia="zh-TW"/>
          </w:rPr>
          <w:pict w14:anchorId="0AC4C397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2049" type="#_x0000_t136" style="position:absolute;margin-left:0;margin-top:0;width:461.85pt;height:197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DCwNDS0MLO0MDRV0lEKTi0uzszPAykwrAUA9Dy3VywAAAA="/>
  </w:docVars>
  <w:rsids>
    <w:rsidRoot w:val="009F73D2"/>
    <w:rsid w:val="00001B15"/>
    <w:rsid w:val="00001CF5"/>
    <w:rsid w:val="00003EB4"/>
    <w:rsid w:val="000071CF"/>
    <w:rsid w:val="00013DE3"/>
    <w:rsid w:val="00014CD4"/>
    <w:rsid w:val="00014DD7"/>
    <w:rsid w:val="00015BF5"/>
    <w:rsid w:val="00017310"/>
    <w:rsid w:val="000202BD"/>
    <w:rsid w:val="000264A5"/>
    <w:rsid w:val="000269DA"/>
    <w:rsid w:val="00030DEA"/>
    <w:rsid w:val="00032D81"/>
    <w:rsid w:val="00036844"/>
    <w:rsid w:val="000404D9"/>
    <w:rsid w:val="000409F7"/>
    <w:rsid w:val="000438C8"/>
    <w:rsid w:val="00045414"/>
    <w:rsid w:val="00045DB9"/>
    <w:rsid w:val="0004664F"/>
    <w:rsid w:val="0004738A"/>
    <w:rsid w:val="000517CA"/>
    <w:rsid w:val="00063872"/>
    <w:rsid w:val="00064A2C"/>
    <w:rsid w:val="00065DD2"/>
    <w:rsid w:val="000714F1"/>
    <w:rsid w:val="00073D05"/>
    <w:rsid w:val="000771C3"/>
    <w:rsid w:val="0008006A"/>
    <w:rsid w:val="00080680"/>
    <w:rsid w:val="0008396E"/>
    <w:rsid w:val="00083A2A"/>
    <w:rsid w:val="00083D16"/>
    <w:rsid w:val="000855A6"/>
    <w:rsid w:val="00086E3B"/>
    <w:rsid w:val="0008764F"/>
    <w:rsid w:val="0009028D"/>
    <w:rsid w:val="000916C2"/>
    <w:rsid w:val="0009218C"/>
    <w:rsid w:val="0009360C"/>
    <w:rsid w:val="000A262E"/>
    <w:rsid w:val="000A309B"/>
    <w:rsid w:val="000A63AB"/>
    <w:rsid w:val="000A7ED5"/>
    <w:rsid w:val="000B068F"/>
    <w:rsid w:val="000B2415"/>
    <w:rsid w:val="000B2945"/>
    <w:rsid w:val="000B3895"/>
    <w:rsid w:val="000B7314"/>
    <w:rsid w:val="000C0657"/>
    <w:rsid w:val="000C0682"/>
    <w:rsid w:val="000C15A7"/>
    <w:rsid w:val="000C1864"/>
    <w:rsid w:val="000C232E"/>
    <w:rsid w:val="000C3920"/>
    <w:rsid w:val="000C4110"/>
    <w:rsid w:val="000C6058"/>
    <w:rsid w:val="000D026A"/>
    <w:rsid w:val="000D09CA"/>
    <w:rsid w:val="000D1B5E"/>
    <w:rsid w:val="000D39D8"/>
    <w:rsid w:val="000D6194"/>
    <w:rsid w:val="000D66EC"/>
    <w:rsid w:val="000D6D5E"/>
    <w:rsid w:val="000D7571"/>
    <w:rsid w:val="000D771C"/>
    <w:rsid w:val="000E0E61"/>
    <w:rsid w:val="000E4D22"/>
    <w:rsid w:val="000E5768"/>
    <w:rsid w:val="000F06E9"/>
    <w:rsid w:val="000F0982"/>
    <w:rsid w:val="000F1272"/>
    <w:rsid w:val="000F1DC7"/>
    <w:rsid w:val="000F29B1"/>
    <w:rsid w:val="000F4591"/>
    <w:rsid w:val="00105642"/>
    <w:rsid w:val="001068E7"/>
    <w:rsid w:val="00107976"/>
    <w:rsid w:val="00107FF8"/>
    <w:rsid w:val="00111652"/>
    <w:rsid w:val="0011275B"/>
    <w:rsid w:val="00112825"/>
    <w:rsid w:val="001143A7"/>
    <w:rsid w:val="001157DD"/>
    <w:rsid w:val="00116776"/>
    <w:rsid w:val="001207F5"/>
    <w:rsid w:val="001221F5"/>
    <w:rsid w:val="00124EDE"/>
    <w:rsid w:val="00124FE1"/>
    <w:rsid w:val="00131280"/>
    <w:rsid w:val="00133EDE"/>
    <w:rsid w:val="00141C51"/>
    <w:rsid w:val="0014736D"/>
    <w:rsid w:val="00151A07"/>
    <w:rsid w:val="00153B81"/>
    <w:rsid w:val="00153B8E"/>
    <w:rsid w:val="00153F8E"/>
    <w:rsid w:val="0015706A"/>
    <w:rsid w:val="00157BF9"/>
    <w:rsid w:val="00165664"/>
    <w:rsid w:val="0017006C"/>
    <w:rsid w:val="001721A3"/>
    <w:rsid w:val="00173FE3"/>
    <w:rsid w:val="00174C1C"/>
    <w:rsid w:val="00175A98"/>
    <w:rsid w:val="00180ED6"/>
    <w:rsid w:val="0018231A"/>
    <w:rsid w:val="00183B12"/>
    <w:rsid w:val="001840F6"/>
    <w:rsid w:val="00190C09"/>
    <w:rsid w:val="0019274C"/>
    <w:rsid w:val="00192782"/>
    <w:rsid w:val="00193EF6"/>
    <w:rsid w:val="00195C87"/>
    <w:rsid w:val="00196D35"/>
    <w:rsid w:val="001A360A"/>
    <w:rsid w:val="001A3ECE"/>
    <w:rsid w:val="001A414D"/>
    <w:rsid w:val="001A6C56"/>
    <w:rsid w:val="001B07EF"/>
    <w:rsid w:val="001B2165"/>
    <w:rsid w:val="001B68F4"/>
    <w:rsid w:val="001B6BBA"/>
    <w:rsid w:val="001C0474"/>
    <w:rsid w:val="001C3D4B"/>
    <w:rsid w:val="001C6F20"/>
    <w:rsid w:val="001C7CCF"/>
    <w:rsid w:val="001D1290"/>
    <w:rsid w:val="001D3696"/>
    <w:rsid w:val="001D374F"/>
    <w:rsid w:val="001D41D2"/>
    <w:rsid w:val="001D5B0A"/>
    <w:rsid w:val="001E5A2E"/>
    <w:rsid w:val="001F5080"/>
    <w:rsid w:val="0020089E"/>
    <w:rsid w:val="00202ABB"/>
    <w:rsid w:val="00205461"/>
    <w:rsid w:val="00205496"/>
    <w:rsid w:val="0020644A"/>
    <w:rsid w:val="0021174A"/>
    <w:rsid w:val="0021603A"/>
    <w:rsid w:val="002164D2"/>
    <w:rsid w:val="00217B8A"/>
    <w:rsid w:val="0022072C"/>
    <w:rsid w:val="00223306"/>
    <w:rsid w:val="00223A38"/>
    <w:rsid w:val="002246A7"/>
    <w:rsid w:val="002252CC"/>
    <w:rsid w:val="00232A92"/>
    <w:rsid w:val="002353CC"/>
    <w:rsid w:val="002404BD"/>
    <w:rsid w:val="002415EA"/>
    <w:rsid w:val="00241B1A"/>
    <w:rsid w:val="002442CF"/>
    <w:rsid w:val="00246A68"/>
    <w:rsid w:val="002470D8"/>
    <w:rsid w:val="0024754C"/>
    <w:rsid w:val="00250567"/>
    <w:rsid w:val="00250A63"/>
    <w:rsid w:val="00251474"/>
    <w:rsid w:val="002533D9"/>
    <w:rsid w:val="002538A1"/>
    <w:rsid w:val="00253F56"/>
    <w:rsid w:val="00254CE2"/>
    <w:rsid w:val="00256E71"/>
    <w:rsid w:val="0026113A"/>
    <w:rsid w:val="00262A64"/>
    <w:rsid w:val="00265A04"/>
    <w:rsid w:val="002776A9"/>
    <w:rsid w:val="00277E3F"/>
    <w:rsid w:val="00281DA6"/>
    <w:rsid w:val="00283EA6"/>
    <w:rsid w:val="00290990"/>
    <w:rsid w:val="00293AAD"/>
    <w:rsid w:val="00293EF3"/>
    <w:rsid w:val="002942CE"/>
    <w:rsid w:val="002945EE"/>
    <w:rsid w:val="002948CF"/>
    <w:rsid w:val="00294E80"/>
    <w:rsid w:val="0029513D"/>
    <w:rsid w:val="002953C0"/>
    <w:rsid w:val="002A1E35"/>
    <w:rsid w:val="002A2999"/>
    <w:rsid w:val="002A654D"/>
    <w:rsid w:val="002A6986"/>
    <w:rsid w:val="002B0A76"/>
    <w:rsid w:val="002B151A"/>
    <w:rsid w:val="002B4F8A"/>
    <w:rsid w:val="002C21E5"/>
    <w:rsid w:val="002C7392"/>
    <w:rsid w:val="002C7494"/>
    <w:rsid w:val="002C7EC9"/>
    <w:rsid w:val="002D0350"/>
    <w:rsid w:val="002D06B9"/>
    <w:rsid w:val="002D3547"/>
    <w:rsid w:val="002D53D8"/>
    <w:rsid w:val="002D56A2"/>
    <w:rsid w:val="002D7DD2"/>
    <w:rsid w:val="002E3B3E"/>
    <w:rsid w:val="002F2C84"/>
    <w:rsid w:val="002F377B"/>
    <w:rsid w:val="002F5E47"/>
    <w:rsid w:val="00300B7A"/>
    <w:rsid w:val="00303354"/>
    <w:rsid w:val="00305EFA"/>
    <w:rsid w:val="003110C4"/>
    <w:rsid w:val="00311DAE"/>
    <w:rsid w:val="0031338D"/>
    <w:rsid w:val="00313CFE"/>
    <w:rsid w:val="00324283"/>
    <w:rsid w:val="003246FA"/>
    <w:rsid w:val="00325A18"/>
    <w:rsid w:val="00326820"/>
    <w:rsid w:val="00327C53"/>
    <w:rsid w:val="0033129A"/>
    <w:rsid w:val="00332CCA"/>
    <w:rsid w:val="003407BF"/>
    <w:rsid w:val="00341657"/>
    <w:rsid w:val="003423A3"/>
    <w:rsid w:val="003438DC"/>
    <w:rsid w:val="003515CB"/>
    <w:rsid w:val="003537B4"/>
    <w:rsid w:val="0035456C"/>
    <w:rsid w:val="00357B8C"/>
    <w:rsid w:val="00360DBA"/>
    <w:rsid w:val="00361183"/>
    <w:rsid w:val="003611D3"/>
    <w:rsid w:val="00362C8A"/>
    <w:rsid w:val="00362C9C"/>
    <w:rsid w:val="0036380B"/>
    <w:rsid w:val="0036537C"/>
    <w:rsid w:val="003655C1"/>
    <w:rsid w:val="00371EEF"/>
    <w:rsid w:val="003777DC"/>
    <w:rsid w:val="00383CC7"/>
    <w:rsid w:val="003866A3"/>
    <w:rsid w:val="0038728C"/>
    <w:rsid w:val="003878B8"/>
    <w:rsid w:val="003903A3"/>
    <w:rsid w:val="00390912"/>
    <w:rsid w:val="00392DF8"/>
    <w:rsid w:val="00394924"/>
    <w:rsid w:val="00395642"/>
    <w:rsid w:val="00395932"/>
    <w:rsid w:val="00395F61"/>
    <w:rsid w:val="00397DFE"/>
    <w:rsid w:val="003A3E6A"/>
    <w:rsid w:val="003B2850"/>
    <w:rsid w:val="003B2F94"/>
    <w:rsid w:val="003B3CCC"/>
    <w:rsid w:val="003B7F87"/>
    <w:rsid w:val="003C2838"/>
    <w:rsid w:val="003C28C4"/>
    <w:rsid w:val="003C4AD6"/>
    <w:rsid w:val="003C4AE6"/>
    <w:rsid w:val="003C4BE5"/>
    <w:rsid w:val="003C6DFE"/>
    <w:rsid w:val="003C6E89"/>
    <w:rsid w:val="003C7046"/>
    <w:rsid w:val="003C7B14"/>
    <w:rsid w:val="003D308A"/>
    <w:rsid w:val="003D4A9F"/>
    <w:rsid w:val="003D58CA"/>
    <w:rsid w:val="003D72D9"/>
    <w:rsid w:val="003D7EE8"/>
    <w:rsid w:val="003E0421"/>
    <w:rsid w:val="003E3C14"/>
    <w:rsid w:val="003F238E"/>
    <w:rsid w:val="003F290B"/>
    <w:rsid w:val="003F4134"/>
    <w:rsid w:val="003F55E5"/>
    <w:rsid w:val="003F69A3"/>
    <w:rsid w:val="003F6C79"/>
    <w:rsid w:val="003F728F"/>
    <w:rsid w:val="003F7A74"/>
    <w:rsid w:val="004012AC"/>
    <w:rsid w:val="004017F9"/>
    <w:rsid w:val="00401B4F"/>
    <w:rsid w:val="0040374B"/>
    <w:rsid w:val="00404136"/>
    <w:rsid w:val="00404DB4"/>
    <w:rsid w:val="00406548"/>
    <w:rsid w:val="00406B54"/>
    <w:rsid w:val="00415D8E"/>
    <w:rsid w:val="00420B4C"/>
    <w:rsid w:val="00422EF2"/>
    <w:rsid w:val="00423ED9"/>
    <w:rsid w:val="004276CA"/>
    <w:rsid w:val="00427CBC"/>
    <w:rsid w:val="00430575"/>
    <w:rsid w:val="00431212"/>
    <w:rsid w:val="00431F2A"/>
    <w:rsid w:val="0043263A"/>
    <w:rsid w:val="0043270A"/>
    <w:rsid w:val="00432DF1"/>
    <w:rsid w:val="00433E85"/>
    <w:rsid w:val="00435643"/>
    <w:rsid w:val="0043631B"/>
    <w:rsid w:val="00447439"/>
    <w:rsid w:val="004502E6"/>
    <w:rsid w:val="004508AC"/>
    <w:rsid w:val="00451AFD"/>
    <w:rsid w:val="00451B3C"/>
    <w:rsid w:val="0045520A"/>
    <w:rsid w:val="004661B0"/>
    <w:rsid w:val="00467693"/>
    <w:rsid w:val="00467F37"/>
    <w:rsid w:val="00470DB3"/>
    <w:rsid w:val="00482112"/>
    <w:rsid w:val="004830DB"/>
    <w:rsid w:val="00483B5F"/>
    <w:rsid w:val="004866EC"/>
    <w:rsid w:val="00486B54"/>
    <w:rsid w:val="00487C8D"/>
    <w:rsid w:val="0049027D"/>
    <w:rsid w:val="00492C99"/>
    <w:rsid w:val="004934B5"/>
    <w:rsid w:val="00493C31"/>
    <w:rsid w:val="004942B1"/>
    <w:rsid w:val="0049781A"/>
    <w:rsid w:val="00497F64"/>
    <w:rsid w:val="004A19BB"/>
    <w:rsid w:val="004A1A90"/>
    <w:rsid w:val="004A554D"/>
    <w:rsid w:val="004A7CBD"/>
    <w:rsid w:val="004B02EA"/>
    <w:rsid w:val="004B09E7"/>
    <w:rsid w:val="004B0FC4"/>
    <w:rsid w:val="004B1764"/>
    <w:rsid w:val="004B2B20"/>
    <w:rsid w:val="004B4D0B"/>
    <w:rsid w:val="004B70A5"/>
    <w:rsid w:val="004C0750"/>
    <w:rsid w:val="004C2102"/>
    <w:rsid w:val="004C5476"/>
    <w:rsid w:val="004C62A1"/>
    <w:rsid w:val="004D20A0"/>
    <w:rsid w:val="004D471E"/>
    <w:rsid w:val="004D5F3B"/>
    <w:rsid w:val="004E23E4"/>
    <w:rsid w:val="004E4B55"/>
    <w:rsid w:val="004F0284"/>
    <w:rsid w:val="004F204C"/>
    <w:rsid w:val="004F5687"/>
    <w:rsid w:val="0050037D"/>
    <w:rsid w:val="00500436"/>
    <w:rsid w:val="00504937"/>
    <w:rsid w:val="00507091"/>
    <w:rsid w:val="00507363"/>
    <w:rsid w:val="00510EAC"/>
    <w:rsid w:val="00511612"/>
    <w:rsid w:val="00511F45"/>
    <w:rsid w:val="0051515E"/>
    <w:rsid w:val="00517528"/>
    <w:rsid w:val="00517B5F"/>
    <w:rsid w:val="00523E03"/>
    <w:rsid w:val="00524792"/>
    <w:rsid w:val="0052526F"/>
    <w:rsid w:val="00527355"/>
    <w:rsid w:val="0052790B"/>
    <w:rsid w:val="00532483"/>
    <w:rsid w:val="005350C2"/>
    <w:rsid w:val="00540B27"/>
    <w:rsid w:val="005511A2"/>
    <w:rsid w:val="00551C2F"/>
    <w:rsid w:val="00551C4B"/>
    <w:rsid w:val="00552E71"/>
    <w:rsid w:val="00554911"/>
    <w:rsid w:val="005550FD"/>
    <w:rsid w:val="0055552E"/>
    <w:rsid w:val="00555E37"/>
    <w:rsid w:val="005566B6"/>
    <w:rsid w:val="00560D89"/>
    <w:rsid w:val="005618DC"/>
    <w:rsid w:val="00562203"/>
    <w:rsid w:val="0056467A"/>
    <w:rsid w:val="0056471B"/>
    <w:rsid w:val="00564B24"/>
    <w:rsid w:val="005652A1"/>
    <w:rsid w:val="00565E2B"/>
    <w:rsid w:val="0057057A"/>
    <w:rsid w:val="005753AA"/>
    <w:rsid w:val="00576486"/>
    <w:rsid w:val="005778AA"/>
    <w:rsid w:val="00581266"/>
    <w:rsid w:val="00585459"/>
    <w:rsid w:val="00585916"/>
    <w:rsid w:val="005908ED"/>
    <w:rsid w:val="00592B7C"/>
    <w:rsid w:val="005961AB"/>
    <w:rsid w:val="00596209"/>
    <w:rsid w:val="005A0114"/>
    <w:rsid w:val="005A051B"/>
    <w:rsid w:val="005A3AE2"/>
    <w:rsid w:val="005A4E8F"/>
    <w:rsid w:val="005A56EF"/>
    <w:rsid w:val="005B07DC"/>
    <w:rsid w:val="005B120B"/>
    <w:rsid w:val="005B42FF"/>
    <w:rsid w:val="005B48FC"/>
    <w:rsid w:val="005B4D6E"/>
    <w:rsid w:val="005B576A"/>
    <w:rsid w:val="005B5E6E"/>
    <w:rsid w:val="005C2307"/>
    <w:rsid w:val="005C6ABC"/>
    <w:rsid w:val="005C7158"/>
    <w:rsid w:val="005D0BC2"/>
    <w:rsid w:val="005D2CA6"/>
    <w:rsid w:val="005D474A"/>
    <w:rsid w:val="005D486D"/>
    <w:rsid w:val="005D65FA"/>
    <w:rsid w:val="005E0A72"/>
    <w:rsid w:val="005E0AF9"/>
    <w:rsid w:val="005E2F23"/>
    <w:rsid w:val="005E6DED"/>
    <w:rsid w:val="005E75C7"/>
    <w:rsid w:val="005F080D"/>
    <w:rsid w:val="005F3129"/>
    <w:rsid w:val="00600A5F"/>
    <w:rsid w:val="00604CA5"/>
    <w:rsid w:val="00612950"/>
    <w:rsid w:val="00613E00"/>
    <w:rsid w:val="00615FED"/>
    <w:rsid w:val="00616F0F"/>
    <w:rsid w:val="006219B4"/>
    <w:rsid w:val="00623F77"/>
    <w:rsid w:val="006252F8"/>
    <w:rsid w:val="0062668C"/>
    <w:rsid w:val="00626E70"/>
    <w:rsid w:val="00633F52"/>
    <w:rsid w:val="006359CB"/>
    <w:rsid w:val="00636394"/>
    <w:rsid w:val="00640387"/>
    <w:rsid w:val="0064221E"/>
    <w:rsid w:val="006442C8"/>
    <w:rsid w:val="00644968"/>
    <w:rsid w:val="00644C17"/>
    <w:rsid w:val="00645257"/>
    <w:rsid w:val="00646D70"/>
    <w:rsid w:val="00653B2D"/>
    <w:rsid w:val="00653E1A"/>
    <w:rsid w:val="00656609"/>
    <w:rsid w:val="00657BE2"/>
    <w:rsid w:val="00661D21"/>
    <w:rsid w:val="00662B6F"/>
    <w:rsid w:val="00664397"/>
    <w:rsid w:val="00670149"/>
    <w:rsid w:val="006726B2"/>
    <w:rsid w:val="00674CB4"/>
    <w:rsid w:val="00681ACF"/>
    <w:rsid w:val="00682AD8"/>
    <w:rsid w:val="0068537D"/>
    <w:rsid w:val="006908BB"/>
    <w:rsid w:val="00694D4E"/>
    <w:rsid w:val="00695D5C"/>
    <w:rsid w:val="006A0A44"/>
    <w:rsid w:val="006A1100"/>
    <w:rsid w:val="006A300C"/>
    <w:rsid w:val="006A37AB"/>
    <w:rsid w:val="006B28FF"/>
    <w:rsid w:val="006B3B11"/>
    <w:rsid w:val="006B3C73"/>
    <w:rsid w:val="006B496D"/>
    <w:rsid w:val="006B79B5"/>
    <w:rsid w:val="006C0B3B"/>
    <w:rsid w:val="006C3045"/>
    <w:rsid w:val="006C607F"/>
    <w:rsid w:val="006C6ACA"/>
    <w:rsid w:val="006C7C73"/>
    <w:rsid w:val="006D1E78"/>
    <w:rsid w:val="006D34EB"/>
    <w:rsid w:val="006D37B7"/>
    <w:rsid w:val="006D3880"/>
    <w:rsid w:val="006D3A4D"/>
    <w:rsid w:val="006D653B"/>
    <w:rsid w:val="006E0C8D"/>
    <w:rsid w:val="006E4A23"/>
    <w:rsid w:val="006E50A0"/>
    <w:rsid w:val="006E520D"/>
    <w:rsid w:val="006F0666"/>
    <w:rsid w:val="006F1D8C"/>
    <w:rsid w:val="006F38EF"/>
    <w:rsid w:val="006F54DB"/>
    <w:rsid w:val="006F68B3"/>
    <w:rsid w:val="006F75D8"/>
    <w:rsid w:val="00703377"/>
    <w:rsid w:val="00703472"/>
    <w:rsid w:val="00705EC9"/>
    <w:rsid w:val="007068D1"/>
    <w:rsid w:val="00710426"/>
    <w:rsid w:val="007121A6"/>
    <w:rsid w:val="007126F2"/>
    <w:rsid w:val="007131F6"/>
    <w:rsid w:val="007167B9"/>
    <w:rsid w:val="00717653"/>
    <w:rsid w:val="00722C70"/>
    <w:rsid w:val="00722CAF"/>
    <w:rsid w:val="00727DA4"/>
    <w:rsid w:val="007305ED"/>
    <w:rsid w:val="00730D83"/>
    <w:rsid w:val="00731643"/>
    <w:rsid w:val="007323FD"/>
    <w:rsid w:val="0073333F"/>
    <w:rsid w:val="00733902"/>
    <w:rsid w:val="00734470"/>
    <w:rsid w:val="00742197"/>
    <w:rsid w:val="0074398C"/>
    <w:rsid w:val="00744417"/>
    <w:rsid w:val="00751769"/>
    <w:rsid w:val="00754F46"/>
    <w:rsid w:val="00755AE6"/>
    <w:rsid w:val="00756424"/>
    <w:rsid w:val="00757C3F"/>
    <w:rsid w:val="00761DC3"/>
    <w:rsid w:val="0076305E"/>
    <w:rsid w:val="00765C1C"/>
    <w:rsid w:val="00767FA1"/>
    <w:rsid w:val="00772D52"/>
    <w:rsid w:val="007746FD"/>
    <w:rsid w:val="007752B0"/>
    <w:rsid w:val="0077606D"/>
    <w:rsid w:val="00782521"/>
    <w:rsid w:val="007840E0"/>
    <w:rsid w:val="00784DE3"/>
    <w:rsid w:val="00795859"/>
    <w:rsid w:val="00796800"/>
    <w:rsid w:val="00797514"/>
    <w:rsid w:val="007A022A"/>
    <w:rsid w:val="007A4979"/>
    <w:rsid w:val="007B3221"/>
    <w:rsid w:val="007B446B"/>
    <w:rsid w:val="007C1D1B"/>
    <w:rsid w:val="007C24E6"/>
    <w:rsid w:val="007C5D4E"/>
    <w:rsid w:val="007C6DE1"/>
    <w:rsid w:val="007D61A3"/>
    <w:rsid w:val="007D73CC"/>
    <w:rsid w:val="007D7A41"/>
    <w:rsid w:val="007E1358"/>
    <w:rsid w:val="007E2FF6"/>
    <w:rsid w:val="007E6666"/>
    <w:rsid w:val="007F298D"/>
    <w:rsid w:val="007F3FD0"/>
    <w:rsid w:val="007F6E0E"/>
    <w:rsid w:val="007F752B"/>
    <w:rsid w:val="008007B8"/>
    <w:rsid w:val="0080110D"/>
    <w:rsid w:val="00802761"/>
    <w:rsid w:val="008077FD"/>
    <w:rsid w:val="008105FE"/>
    <w:rsid w:val="00811AAA"/>
    <w:rsid w:val="0082093C"/>
    <w:rsid w:val="0082097A"/>
    <w:rsid w:val="00822D76"/>
    <w:rsid w:val="008240A5"/>
    <w:rsid w:val="00824E02"/>
    <w:rsid w:val="00832F2C"/>
    <w:rsid w:val="008358B7"/>
    <w:rsid w:val="0083619E"/>
    <w:rsid w:val="00836E5D"/>
    <w:rsid w:val="008408E1"/>
    <w:rsid w:val="00840F35"/>
    <w:rsid w:val="008421BA"/>
    <w:rsid w:val="008436AA"/>
    <w:rsid w:val="0084750D"/>
    <w:rsid w:val="0085039A"/>
    <w:rsid w:val="00851B8A"/>
    <w:rsid w:val="00852ABF"/>
    <w:rsid w:val="00852B22"/>
    <w:rsid w:val="00853E45"/>
    <w:rsid w:val="00855FEE"/>
    <w:rsid w:val="008605C3"/>
    <w:rsid w:val="00862F96"/>
    <w:rsid w:val="008657F5"/>
    <w:rsid w:val="0087061E"/>
    <w:rsid w:val="00872FCE"/>
    <w:rsid w:val="0087449A"/>
    <w:rsid w:val="00875B6B"/>
    <w:rsid w:val="0087606E"/>
    <w:rsid w:val="008775E9"/>
    <w:rsid w:val="008807FA"/>
    <w:rsid w:val="008A31C1"/>
    <w:rsid w:val="008A762A"/>
    <w:rsid w:val="008B145D"/>
    <w:rsid w:val="008B2794"/>
    <w:rsid w:val="008B3F14"/>
    <w:rsid w:val="008C1C22"/>
    <w:rsid w:val="008C2394"/>
    <w:rsid w:val="008C2F0E"/>
    <w:rsid w:val="008C6D9B"/>
    <w:rsid w:val="008D2AE9"/>
    <w:rsid w:val="008D2FAC"/>
    <w:rsid w:val="008D4F08"/>
    <w:rsid w:val="008D5547"/>
    <w:rsid w:val="008E1C4D"/>
    <w:rsid w:val="008E2C38"/>
    <w:rsid w:val="008E390F"/>
    <w:rsid w:val="008F1A87"/>
    <w:rsid w:val="008F2516"/>
    <w:rsid w:val="008F31F5"/>
    <w:rsid w:val="008F42FD"/>
    <w:rsid w:val="008F63FF"/>
    <w:rsid w:val="008F7465"/>
    <w:rsid w:val="00901295"/>
    <w:rsid w:val="00902024"/>
    <w:rsid w:val="00903BF7"/>
    <w:rsid w:val="0090574D"/>
    <w:rsid w:val="00910937"/>
    <w:rsid w:val="00911C2F"/>
    <w:rsid w:val="00911E18"/>
    <w:rsid w:val="009121D2"/>
    <w:rsid w:val="009121DB"/>
    <w:rsid w:val="009130E0"/>
    <w:rsid w:val="00913170"/>
    <w:rsid w:val="0091582F"/>
    <w:rsid w:val="009213E2"/>
    <w:rsid w:val="009235DE"/>
    <w:rsid w:val="00927D27"/>
    <w:rsid w:val="00930919"/>
    <w:rsid w:val="00931166"/>
    <w:rsid w:val="00932F55"/>
    <w:rsid w:val="00933E0F"/>
    <w:rsid w:val="0093557B"/>
    <w:rsid w:val="00941857"/>
    <w:rsid w:val="009418E4"/>
    <w:rsid w:val="00942217"/>
    <w:rsid w:val="009553E0"/>
    <w:rsid w:val="0095658D"/>
    <w:rsid w:val="009575D5"/>
    <w:rsid w:val="00957DC5"/>
    <w:rsid w:val="00962610"/>
    <w:rsid w:val="00963566"/>
    <w:rsid w:val="00963876"/>
    <w:rsid w:val="00965678"/>
    <w:rsid w:val="00970852"/>
    <w:rsid w:val="009745E4"/>
    <w:rsid w:val="009749D4"/>
    <w:rsid w:val="009753DF"/>
    <w:rsid w:val="009869E7"/>
    <w:rsid w:val="00986EE1"/>
    <w:rsid w:val="00990547"/>
    <w:rsid w:val="00990F40"/>
    <w:rsid w:val="00991E90"/>
    <w:rsid w:val="0099447E"/>
    <w:rsid w:val="00996076"/>
    <w:rsid w:val="00996423"/>
    <w:rsid w:val="00996C83"/>
    <w:rsid w:val="00996DF7"/>
    <w:rsid w:val="0099781D"/>
    <w:rsid w:val="009A1EBD"/>
    <w:rsid w:val="009A37B8"/>
    <w:rsid w:val="009A4417"/>
    <w:rsid w:val="009A497A"/>
    <w:rsid w:val="009A71E6"/>
    <w:rsid w:val="009A757A"/>
    <w:rsid w:val="009A7E88"/>
    <w:rsid w:val="009B0E10"/>
    <w:rsid w:val="009B4479"/>
    <w:rsid w:val="009B4DBF"/>
    <w:rsid w:val="009B5027"/>
    <w:rsid w:val="009C0392"/>
    <w:rsid w:val="009C41A4"/>
    <w:rsid w:val="009C7A30"/>
    <w:rsid w:val="009D3D76"/>
    <w:rsid w:val="009D4FE6"/>
    <w:rsid w:val="009E1935"/>
    <w:rsid w:val="009E25F5"/>
    <w:rsid w:val="009E2A72"/>
    <w:rsid w:val="009E3722"/>
    <w:rsid w:val="009E6A33"/>
    <w:rsid w:val="009E6F18"/>
    <w:rsid w:val="009F147C"/>
    <w:rsid w:val="009F15B2"/>
    <w:rsid w:val="009F2349"/>
    <w:rsid w:val="009F23A5"/>
    <w:rsid w:val="009F5B7F"/>
    <w:rsid w:val="009F732D"/>
    <w:rsid w:val="009F73D2"/>
    <w:rsid w:val="009F74FD"/>
    <w:rsid w:val="00A01252"/>
    <w:rsid w:val="00A017ED"/>
    <w:rsid w:val="00A02383"/>
    <w:rsid w:val="00A03834"/>
    <w:rsid w:val="00A04ECD"/>
    <w:rsid w:val="00A10443"/>
    <w:rsid w:val="00A1069B"/>
    <w:rsid w:val="00A11D48"/>
    <w:rsid w:val="00A135F4"/>
    <w:rsid w:val="00A1433B"/>
    <w:rsid w:val="00A148C6"/>
    <w:rsid w:val="00A1515C"/>
    <w:rsid w:val="00A15F0F"/>
    <w:rsid w:val="00A20C9B"/>
    <w:rsid w:val="00A21504"/>
    <w:rsid w:val="00A25B8B"/>
    <w:rsid w:val="00A25D74"/>
    <w:rsid w:val="00A27CC7"/>
    <w:rsid w:val="00A32B6B"/>
    <w:rsid w:val="00A35DE8"/>
    <w:rsid w:val="00A37F08"/>
    <w:rsid w:val="00A44724"/>
    <w:rsid w:val="00A44B46"/>
    <w:rsid w:val="00A44D09"/>
    <w:rsid w:val="00A471A2"/>
    <w:rsid w:val="00A53399"/>
    <w:rsid w:val="00A54B59"/>
    <w:rsid w:val="00A55C7B"/>
    <w:rsid w:val="00A56666"/>
    <w:rsid w:val="00A62130"/>
    <w:rsid w:val="00A62697"/>
    <w:rsid w:val="00A66E05"/>
    <w:rsid w:val="00A67448"/>
    <w:rsid w:val="00A707D3"/>
    <w:rsid w:val="00A709A4"/>
    <w:rsid w:val="00A74DD0"/>
    <w:rsid w:val="00A74DF2"/>
    <w:rsid w:val="00A818B7"/>
    <w:rsid w:val="00A834A5"/>
    <w:rsid w:val="00A83F46"/>
    <w:rsid w:val="00A85453"/>
    <w:rsid w:val="00A93B25"/>
    <w:rsid w:val="00A9629E"/>
    <w:rsid w:val="00A9729F"/>
    <w:rsid w:val="00AA0A88"/>
    <w:rsid w:val="00AA27F3"/>
    <w:rsid w:val="00AA5448"/>
    <w:rsid w:val="00AA6E12"/>
    <w:rsid w:val="00AB2684"/>
    <w:rsid w:val="00AB3D5E"/>
    <w:rsid w:val="00AB4E2D"/>
    <w:rsid w:val="00AC3465"/>
    <w:rsid w:val="00AC4512"/>
    <w:rsid w:val="00AC50EC"/>
    <w:rsid w:val="00AC5C43"/>
    <w:rsid w:val="00AC67E0"/>
    <w:rsid w:val="00AD3273"/>
    <w:rsid w:val="00AD347F"/>
    <w:rsid w:val="00AD4F1C"/>
    <w:rsid w:val="00AD5D32"/>
    <w:rsid w:val="00AE18EB"/>
    <w:rsid w:val="00AE3968"/>
    <w:rsid w:val="00AE41F0"/>
    <w:rsid w:val="00AE41F7"/>
    <w:rsid w:val="00AE65D8"/>
    <w:rsid w:val="00AE700D"/>
    <w:rsid w:val="00AE781F"/>
    <w:rsid w:val="00AE7849"/>
    <w:rsid w:val="00AF0F9D"/>
    <w:rsid w:val="00AF1DA0"/>
    <w:rsid w:val="00AF34C0"/>
    <w:rsid w:val="00AF3FF7"/>
    <w:rsid w:val="00AF5894"/>
    <w:rsid w:val="00AF59DB"/>
    <w:rsid w:val="00B00CFA"/>
    <w:rsid w:val="00B0396C"/>
    <w:rsid w:val="00B03DBE"/>
    <w:rsid w:val="00B14429"/>
    <w:rsid w:val="00B15720"/>
    <w:rsid w:val="00B231C3"/>
    <w:rsid w:val="00B24CE1"/>
    <w:rsid w:val="00B25A9A"/>
    <w:rsid w:val="00B264F3"/>
    <w:rsid w:val="00B26D9D"/>
    <w:rsid w:val="00B32F7A"/>
    <w:rsid w:val="00B330D6"/>
    <w:rsid w:val="00B33D2E"/>
    <w:rsid w:val="00B3655E"/>
    <w:rsid w:val="00B408CE"/>
    <w:rsid w:val="00B41474"/>
    <w:rsid w:val="00B43B6D"/>
    <w:rsid w:val="00B508ED"/>
    <w:rsid w:val="00B57752"/>
    <w:rsid w:val="00B57EAF"/>
    <w:rsid w:val="00B57F9A"/>
    <w:rsid w:val="00B65FA2"/>
    <w:rsid w:val="00B716EB"/>
    <w:rsid w:val="00B728BF"/>
    <w:rsid w:val="00B7344B"/>
    <w:rsid w:val="00B7482D"/>
    <w:rsid w:val="00B811B2"/>
    <w:rsid w:val="00B822CE"/>
    <w:rsid w:val="00B87749"/>
    <w:rsid w:val="00B90DD7"/>
    <w:rsid w:val="00BA0C74"/>
    <w:rsid w:val="00BA0D12"/>
    <w:rsid w:val="00BA2856"/>
    <w:rsid w:val="00BA688B"/>
    <w:rsid w:val="00BA713C"/>
    <w:rsid w:val="00BA7716"/>
    <w:rsid w:val="00BB0522"/>
    <w:rsid w:val="00BB0645"/>
    <w:rsid w:val="00BB1A02"/>
    <w:rsid w:val="00BB416E"/>
    <w:rsid w:val="00BB6DD9"/>
    <w:rsid w:val="00BC01F3"/>
    <w:rsid w:val="00BC2027"/>
    <w:rsid w:val="00BC22F8"/>
    <w:rsid w:val="00BC2452"/>
    <w:rsid w:val="00BD3F83"/>
    <w:rsid w:val="00BD5835"/>
    <w:rsid w:val="00BE3DC9"/>
    <w:rsid w:val="00BE550E"/>
    <w:rsid w:val="00BE7278"/>
    <w:rsid w:val="00BF0C4A"/>
    <w:rsid w:val="00BF21E7"/>
    <w:rsid w:val="00BF30B9"/>
    <w:rsid w:val="00BF4B63"/>
    <w:rsid w:val="00C00095"/>
    <w:rsid w:val="00C02E89"/>
    <w:rsid w:val="00C05B50"/>
    <w:rsid w:val="00C0672A"/>
    <w:rsid w:val="00C0759F"/>
    <w:rsid w:val="00C07B42"/>
    <w:rsid w:val="00C10052"/>
    <w:rsid w:val="00C13B0C"/>
    <w:rsid w:val="00C14029"/>
    <w:rsid w:val="00C15ADA"/>
    <w:rsid w:val="00C21606"/>
    <w:rsid w:val="00C2240A"/>
    <w:rsid w:val="00C360C3"/>
    <w:rsid w:val="00C37A65"/>
    <w:rsid w:val="00C40860"/>
    <w:rsid w:val="00C4386B"/>
    <w:rsid w:val="00C445DB"/>
    <w:rsid w:val="00C46684"/>
    <w:rsid w:val="00C554BC"/>
    <w:rsid w:val="00C56E3E"/>
    <w:rsid w:val="00C602EF"/>
    <w:rsid w:val="00C61F14"/>
    <w:rsid w:val="00C62F40"/>
    <w:rsid w:val="00C63868"/>
    <w:rsid w:val="00C66325"/>
    <w:rsid w:val="00C71890"/>
    <w:rsid w:val="00C71F2A"/>
    <w:rsid w:val="00C72415"/>
    <w:rsid w:val="00C75742"/>
    <w:rsid w:val="00C761CF"/>
    <w:rsid w:val="00C8066E"/>
    <w:rsid w:val="00C80FED"/>
    <w:rsid w:val="00C824A9"/>
    <w:rsid w:val="00C82D65"/>
    <w:rsid w:val="00C84658"/>
    <w:rsid w:val="00C849CA"/>
    <w:rsid w:val="00C86E57"/>
    <w:rsid w:val="00C93369"/>
    <w:rsid w:val="00C94604"/>
    <w:rsid w:val="00C95B77"/>
    <w:rsid w:val="00C963A9"/>
    <w:rsid w:val="00CA175D"/>
    <w:rsid w:val="00CA3D6A"/>
    <w:rsid w:val="00CA58F7"/>
    <w:rsid w:val="00CA6012"/>
    <w:rsid w:val="00CB1C91"/>
    <w:rsid w:val="00CB288B"/>
    <w:rsid w:val="00CB4441"/>
    <w:rsid w:val="00CB5512"/>
    <w:rsid w:val="00CB6265"/>
    <w:rsid w:val="00CB6F1F"/>
    <w:rsid w:val="00CB7D0C"/>
    <w:rsid w:val="00CC00E5"/>
    <w:rsid w:val="00CC4B7A"/>
    <w:rsid w:val="00CC6502"/>
    <w:rsid w:val="00CD0FB6"/>
    <w:rsid w:val="00CD11A7"/>
    <w:rsid w:val="00CD1FEB"/>
    <w:rsid w:val="00CE0A92"/>
    <w:rsid w:val="00CE1219"/>
    <w:rsid w:val="00CE1DE9"/>
    <w:rsid w:val="00CE5081"/>
    <w:rsid w:val="00CE5442"/>
    <w:rsid w:val="00CE7C9F"/>
    <w:rsid w:val="00CF0E95"/>
    <w:rsid w:val="00CF21BE"/>
    <w:rsid w:val="00CF23E6"/>
    <w:rsid w:val="00CF2D94"/>
    <w:rsid w:val="00CF3596"/>
    <w:rsid w:val="00CF4293"/>
    <w:rsid w:val="00CF4592"/>
    <w:rsid w:val="00CF5AFE"/>
    <w:rsid w:val="00D018B8"/>
    <w:rsid w:val="00D02447"/>
    <w:rsid w:val="00D0343F"/>
    <w:rsid w:val="00D0359A"/>
    <w:rsid w:val="00D0695C"/>
    <w:rsid w:val="00D109F9"/>
    <w:rsid w:val="00D116E8"/>
    <w:rsid w:val="00D1176B"/>
    <w:rsid w:val="00D12DB0"/>
    <w:rsid w:val="00D13E91"/>
    <w:rsid w:val="00D14BB8"/>
    <w:rsid w:val="00D17C9B"/>
    <w:rsid w:val="00D21973"/>
    <w:rsid w:val="00D2220C"/>
    <w:rsid w:val="00D235D8"/>
    <w:rsid w:val="00D237AA"/>
    <w:rsid w:val="00D23E41"/>
    <w:rsid w:val="00D25B1B"/>
    <w:rsid w:val="00D260AD"/>
    <w:rsid w:val="00D26775"/>
    <w:rsid w:val="00D35375"/>
    <w:rsid w:val="00D36EAD"/>
    <w:rsid w:val="00D37400"/>
    <w:rsid w:val="00D42B5E"/>
    <w:rsid w:val="00D43DBC"/>
    <w:rsid w:val="00D45AD3"/>
    <w:rsid w:val="00D50B38"/>
    <w:rsid w:val="00D51F9A"/>
    <w:rsid w:val="00D521C8"/>
    <w:rsid w:val="00D53554"/>
    <w:rsid w:val="00D566D6"/>
    <w:rsid w:val="00D57815"/>
    <w:rsid w:val="00D57F98"/>
    <w:rsid w:val="00D61C56"/>
    <w:rsid w:val="00D6247E"/>
    <w:rsid w:val="00D66952"/>
    <w:rsid w:val="00D66F94"/>
    <w:rsid w:val="00D73671"/>
    <w:rsid w:val="00D74CB5"/>
    <w:rsid w:val="00D77DE6"/>
    <w:rsid w:val="00D82893"/>
    <w:rsid w:val="00D84009"/>
    <w:rsid w:val="00D857E5"/>
    <w:rsid w:val="00D90D33"/>
    <w:rsid w:val="00D93ADF"/>
    <w:rsid w:val="00D94A7E"/>
    <w:rsid w:val="00D96A6D"/>
    <w:rsid w:val="00DA04A9"/>
    <w:rsid w:val="00DA0CEE"/>
    <w:rsid w:val="00DA121F"/>
    <w:rsid w:val="00DA1318"/>
    <w:rsid w:val="00DA32A9"/>
    <w:rsid w:val="00DA3EFE"/>
    <w:rsid w:val="00DA6220"/>
    <w:rsid w:val="00DA631F"/>
    <w:rsid w:val="00DA69C5"/>
    <w:rsid w:val="00DB315C"/>
    <w:rsid w:val="00DB3E6A"/>
    <w:rsid w:val="00DB603E"/>
    <w:rsid w:val="00DC359D"/>
    <w:rsid w:val="00DC35ED"/>
    <w:rsid w:val="00DC3EC3"/>
    <w:rsid w:val="00DC495D"/>
    <w:rsid w:val="00DC5035"/>
    <w:rsid w:val="00DC7776"/>
    <w:rsid w:val="00DC7DED"/>
    <w:rsid w:val="00DD0A77"/>
    <w:rsid w:val="00DD12F8"/>
    <w:rsid w:val="00DD7185"/>
    <w:rsid w:val="00DE0E9A"/>
    <w:rsid w:val="00DE1E9B"/>
    <w:rsid w:val="00DE20A4"/>
    <w:rsid w:val="00DE2429"/>
    <w:rsid w:val="00DE26A3"/>
    <w:rsid w:val="00DE3CC4"/>
    <w:rsid w:val="00DE43C6"/>
    <w:rsid w:val="00DE4E9E"/>
    <w:rsid w:val="00DE5CDB"/>
    <w:rsid w:val="00DF376E"/>
    <w:rsid w:val="00DF5D81"/>
    <w:rsid w:val="00DF7951"/>
    <w:rsid w:val="00E03D3F"/>
    <w:rsid w:val="00E05A7E"/>
    <w:rsid w:val="00E12646"/>
    <w:rsid w:val="00E14017"/>
    <w:rsid w:val="00E15BE6"/>
    <w:rsid w:val="00E16A32"/>
    <w:rsid w:val="00E16AD7"/>
    <w:rsid w:val="00E17773"/>
    <w:rsid w:val="00E179CA"/>
    <w:rsid w:val="00E219CB"/>
    <w:rsid w:val="00E2208E"/>
    <w:rsid w:val="00E2415B"/>
    <w:rsid w:val="00E25C8D"/>
    <w:rsid w:val="00E26668"/>
    <w:rsid w:val="00E30242"/>
    <w:rsid w:val="00E31698"/>
    <w:rsid w:val="00E328CF"/>
    <w:rsid w:val="00E34545"/>
    <w:rsid w:val="00E35533"/>
    <w:rsid w:val="00E35BD1"/>
    <w:rsid w:val="00E374D6"/>
    <w:rsid w:val="00E434A4"/>
    <w:rsid w:val="00E43828"/>
    <w:rsid w:val="00E50C77"/>
    <w:rsid w:val="00E537BB"/>
    <w:rsid w:val="00E53FBF"/>
    <w:rsid w:val="00E55D58"/>
    <w:rsid w:val="00E57851"/>
    <w:rsid w:val="00E578E1"/>
    <w:rsid w:val="00E60965"/>
    <w:rsid w:val="00E657B3"/>
    <w:rsid w:val="00E73695"/>
    <w:rsid w:val="00E858E5"/>
    <w:rsid w:val="00E86DCB"/>
    <w:rsid w:val="00E86DE5"/>
    <w:rsid w:val="00E923F3"/>
    <w:rsid w:val="00E9248D"/>
    <w:rsid w:val="00E96CA4"/>
    <w:rsid w:val="00E97CB9"/>
    <w:rsid w:val="00EA04C1"/>
    <w:rsid w:val="00EA1400"/>
    <w:rsid w:val="00EA4770"/>
    <w:rsid w:val="00EA7105"/>
    <w:rsid w:val="00EA71AD"/>
    <w:rsid w:val="00EB5482"/>
    <w:rsid w:val="00EB5FE8"/>
    <w:rsid w:val="00EB6107"/>
    <w:rsid w:val="00EC0650"/>
    <w:rsid w:val="00EC436C"/>
    <w:rsid w:val="00EC4F7A"/>
    <w:rsid w:val="00ED211D"/>
    <w:rsid w:val="00ED4471"/>
    <w:rsid w:val="00ED72A7"/>
    <w:rsid w:val="00EE172F"/>
    <w:rsid w:val="00EE1867"/>
    <w:rsid w:val="00EE2BAB"/>
    <w:rsid w:val="00EE511B"/>
    <w:rsid w:val="00EF2716"/>
    <w:rsid w:val="00EF2763"/>
    <w:rsid w:val="00EF27CF"/>
    <w:rsid w:val="00EF29CC"/>
    <w:rsid w:val="00EF348A"/>
    <w:rsid w:val="00F020E1"/>
    <w:rsid w:val="00F07B10"/>
    <w:rsid w:val="00F10483"/>
    <w:rsid w:val="00F11438"/>
    <w:rsid w:val="00F11544"/>
    <w:rsid w:val="00F117DB"/>
    <w:rsid w:val="00F1303E"/>
    <w:rsid w:val="00F20106"/>
    <w:rsid w:val="00F21DDD"/>
    <w:rsid w:val="00F256A4"/>
    <w:rsid w:val="00F25F8D"/>
    <w:rsid w:val="00F25FCB"/>
    <w:rsid w:val="00F335BA"/>
    <w:rsid w:val="00F33961"/>
    <w:rsid w:val="00F34AB2"/>
    <w:rsid w:val="00F34F7B"/>
    <w:rsid w:val="00F356B1"/>
    <w:rsid w:val="00F510EF"/>
    <w:rsid w:val="00F5239E"/>
    <w:rsid w:val="00F52AEC"/>
    <w:rsid w:val="00F5318A"/>
    <w:rsid w:val="00F5399F"/>
    <w:rsid w:val="00F5442E"/>
    <w:rsid w:val="00F5482C"/>
    <w:rsid w:val="00F55605"/>
    <w:rsid w:val="00F569FC"/>
    <w:rsid w:val="00F572D1"/>
    <w:rsid w:val="00F57DC5"/>
    <w:rsid w:val="00F653F8"/>
    <w:rsid w:val="00F66EC1"/>
    <w:rsid w:val="00F6777F"/>
    <w:rsid w:val="00F73F29"/>
    <w:rsid w:val="00F7623C"/>
    <w:rsid w:val="00F76F7C"/>
    <w:rsid w:val="00F801AF"/>
    <w:rsid w:val="00F81921"/>
    <w:rsid w:val="00F833EC"/>
    <w:rsid w:val="00F871C2"/>
    <w:rsid w:val="00F8776B"/>
    <w:rsid w:val="00F9042A"/>
    <w:rsid w:val="00F92D8D"/>
    <w:rsid w:val="00F93D02"/>
    <w:rsid w:val="00F94B66"/>
    <w:rsid w:val="00F96506"/>
    <w:rsid w:val="00FA1C01"/>
    <w:rsid w:val="00FA2A96"/>
    <w:rsid w:val="00FA2BE2"/>
    <w:rsid w:val="00FA7BF6"/>
    <w:rsid w:val="00FB02C5"/>
    <w:rsid w:val="00FB1DC7"/>
    <w:rsid w:val="00FC0EA5"/>
    <w:rsid w:val="00FC1BEA"/>
    <w:rsid w:val="00FC1D9E"/>
    <w:rsid w:val="00FC3FB6"/>
    <w:rsid w:val="00FD30E5"/>
    <w:rsid w:val="00FD63A0"/>
    <w:rsid w:val="00FD6B71"/>
    <w:rsid w:val="00FD7E35"/>
    <w:rsid w:val="00FE1F95"/>
    <w:rsid w:val="00FE4D00"/>
    <w:rsid w:val="00FE53C7"/>
    <w:rsid w:val="00FF0C7E"/>
    <w:rsid w:val="00FF4407"/>
    <w:rsid w:val="00FF4E2D"/>
    <w:rsid w:val="00FF54EF"/>
    <w:rsid w:val="00FF5671"/>
    <w:rsid w:val="00FF594D"/>
    <w:rsid w:val="00FF6B95"/>
    <w:rsid w:val="00FF7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B5C87BB"/>
  <w15:docId w15:val="{D2C18369-4811-411F-936C-23EF5DE7B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3D2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41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41F7"/>
    <w:rPr>
      <w:rFonts w:ascii="Times New Roman" w:eastAsia="Times New Roman" w:hAnsi="Times New Roman" w:cs="Times New Roman"/>
      <w:kern w:val="28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E41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41F7"/>
    <w:rPr>
      <w:rFonts w:ascii="Times New Roman" w:eastAsia="Times New Roman" w:hAnsi="Times New Roman" w:cs="Times New Roman"/>
      <w:kern w:val="28"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0B24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1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9BA86-3E99-47FD-A61D-91D3B14430C8}"/>
      </w:docPartPr>
      <w:docPartBody>
        <w:p w:rsidR="00B80FA2" w:rsidRDefault="00466E78">
          <w:r w:rsidRPr="00450C6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66E78"/>
    <w:rsid w:val="000271A3"/>
    <w:rsid w:val="00466E78"/>
    <w:rsid w:val="00B80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6E7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can3</dc:creator>
  <cp:lastModifiedBy>accounts</cp:lastModifiedBy>
  <cp:revision>2</cp:revision>
  <cp:lastPrinted>2011-06-07T02:11:00Z</cp:lastPrinted>
  <dcterms:created xsi:type="dcterms:W3CDTF">2020-10-13T07:52:00Z</dcterms:created>
  <dcterms:modified xsi:type="dcterms:W3CDTF">2020-10-13T07:52:00Z</dcterms:modified>
</cp:coreProperties>
</file>